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0FF371CC" w:rsidR="00CB4A2C" w:rsidRDefault="00CB4A2C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096160D3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2F1636" w:rsidRDefault="002F1636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2F1636" w:rsidRDefault="002F1636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4F506AF" w:rsidR="002F1636" w:rsidRDefault="00DD2A26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06E3B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2F1636" w:rsidRDefault="00DD2A26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F1636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54F506AF" w:rsidR="002F1636" w:rsidRDefault="00C229FC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306E3B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2F1636" w:rsidRDefault="00C229FC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F1636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47BAF2DB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7BAA8E3F">
                <wp:simplePos x="0" y="0"/>
                <wp:positionH relativeFrom="margin">
                  <wp:posOffset>4264025</wp:posOffset>
                </wp:positionH>
                <wp:positionV relativeFrom="paragraph">
                  <wp:posOffset>22860</wp:posOffset>
                </wp:positionV>
                <wp:extent cx="2231136" cy="438912"/>
                <wp:effectExtent l="0" t="0" r="0" b="0"/>
                <wp:wrapTight wrapText="bothSides">
                  <wp:wrapPolygon edited="0">
                    <wp:start x="0" y="0"/>
                    <wp:lineTo x="0" y="20631"/>
                    <wp:lineTo x="7747" y="20631"/>
                    <wp:lineTo x="15494" y="20631"/>
                    <wp:lineTo x="21397" y="20631"/>
                    <wp:lineTo x="21397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31136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7F60F8D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22B00EF" w14:textId="1AA76CEB" w:rsidR="00FA3456" w:rsidRDefault="00FA345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OMG-ASCQM</w:t>
                                </w:r>
                              </w:p>
                              <w:p w14:paraId="5709D450" w14:textId="30F109E8" w:rsidR="002F1636" w:rsidRPr="00BD7501" w:rsidRDefault="00BD7501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</w:t>
                                </w:r>
                                <w:proofErr w:type="gramStart"/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规</w:t>
                                </w:r>
                                <w:proofErr w:type="gramEnd"/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报告</w:t>
                                </w:r>
                              </w:p>
                              <w:p w14:paraId="7B1C07F5" w14:textId="77777777" w:rsidR="002F1636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E9C91B1" w14:textId="77777777" w:rsidR="00BD7501" w:rsidRDefault="00BD7501" w:rsidP="00BD750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478E01FA" w14:textId="77777777" w:rsidR="00BD7501" w:rsidRDefault="00BD7501" w:rsidP="00BD750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2DEEA305" w14:textId="77777777" w:rsidR="00BD7501" w:rsidRDefault="00BD7501" w:rsidP="00BD750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2F1636" w:rsidRPr="00CA74F4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F1636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F1636" w:rsidRPr="00B1237A" w:rsidRDefault="002F1636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F1636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F1636" w:rsidRPr="00B1237A" w:rsidRDefault="002F1636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F1636" w:rsidRDefault="002F163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9AD5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pE1xo+IA&#10;AAAMAQAADwAAAAAAAAAAAAAAAADTBAAAZHJzL2Rvd25yZXYueG1sUEsFBgAAAAAEAAQA8wAAAOIF&#10;AAAAAA==&#10;" filled="f" stroked="f" strokeweight=".5pt">
                    <v:textbox inset="0,0,0,0">
                      <w:txbxContent>
                        <w:p w14:paraId="722B00EF" w14:textId="1AA76CEB" w:rsidR="00FA3456" w:rsidRDefault="00FA345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OMG-ASCQM</w:t>
                          </w:r>
                        </w:p>
                        <w:p w14:paraId="5709D450" w14:textId="30F109E8" w:rsidR="002F1636" w:rsidRPr="00BD7501" w:rsidRDefault="00BD7501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</w:t>
                          </w:r>
                          <w:proofErr w:type="gramStart"/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规</w:t>
                          </w:r>
                          <w:proofErr w:type="gramEnd"/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报告</w:t>
                          </w:r>
                        </w:p>
                        <w:p w14:paraId="7B1C07F5" w14:textId="77777777" w:rsidR="002F1636" w:rsidRDefault="002F163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E9C91B1" w14:textId="77777777" w:rsidR="00BD7501" w:rsidRDefault="00BD7501" w:rsidP="00BD750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478E01FA" w14:textId="77777777" w:rsidR="00BD7501" w:rsidRDefault="00BD7501" w:rsidP="00BD750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2DEEA305" w14:textId="77777777" w:rsidR="00BD7501" w:rsidRDefault="00BD7501" w:rsidP="00BD750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2F1636" w:rsidRPr="00CA74F4" w:rsidRDefault="002F163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F1636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F1636" w:rsidRPr="00B1237A" w:rsidRDefault="002F1636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F1636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F1636" w:rsidRPr="00B1237A" w:rsidRDefault="002F1636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F1636" w:rsidRDefault="002F163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7C0E3092" w:rsidR="002F1636" w:rsidRPr="00F3760D" w:rsidRDefault="00306E3B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7C0E3092" w:rsidR="002F1636" w:rsidRPr="00F3760D" w:rsidRDefault="00306E3B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37A893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46792B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AF92DB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3E40BC0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0462D10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6684B2A2" w:rsidR="00CB4A2C" w:rsidRDefault="00DD2A26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2698B85B" w14:textId="77777777" w:rsidR="005A5F24" w:rsidRDefault="00CA74F4" w:rsidP="006B1102">
      <w:pPr>
        <w:pStyle w:val="Heading1"/>
        <w:numPr>
          <w:ilvl w:val="0"/>
          <w:numId w:val="0"/>
        </w:numPr>
        <w:ind w:left="357" w:right="657"/>
        <w:rPr>
          <w:noProof/>
        </w:rPr>
      </w:pPr>
      <w:r w:rsidRPr="00015B29">
        <w:lastRenderedPageBreak/>
        <w:tab/>
      </w:r>
      <w:bookmarkStart w:id="1" w:name="_Toc23252848"/>
      <w:r w:rsidR="00306E3B">
        <w:rPr>
          <w:rFonts w:hint="eastAsia"/>
          <w:lang w:eastAsia="zh-CN"/>
        </w:rPr>
        <w:t>目录</w:t>
      </w:r>
      <w:bookmarkEnd w:id="1"/>
      <w:r w:rsidR="006B1102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6B1102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6B1102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4BE53281" w14:textId="66C631BA" w:rsidR="005A5F24" w:rsidRPr="005A5F24" w:rsidRDefault="005A5F24" w:rsidP="005A5F24">
      <w:pPr>
        <w:pStyle w:val="TOC1"/>
        <w:spacing w:line="276" w:lineRule="auto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>
        <w:rPr>
          <w:rFonts w:hint="eastAsia"/>
          <w:b w:val="0"/>
          <w:bCs/>
          <w:noProof/>
          <w:sz w:val="22"/>
          <w:szCs w:val="24"/>
          <w:lang w:eastAsia="zh-CN"/>
        </w:rPr>
        <w:t xml:space="preserve"> </w:t>
      </w:r>
    </w:p>
    <w:p w14:paraId="32CF6897" w14:textId="77777777" w:rsidR="005A5F24" w:rsidRPr="005A5F24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1.</w:t>
      </w:r>
      <w:r w:rsidRPr="005A5F24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简介</w:t>
      </w:r>
    </w:p>
    <w:p w14:paraId="59EC27A5" w14:textId="77777777" w:rsidR="005A5F24" w:rsidRPr="005A5F24" w:rsidRDefault="005A5F24" w:rsidP="005A5F24">
      <w:pPr>
        <w:pStyle w:val="TOC2"/>
        <w:tabs>
          <w:tab w:val="left" w:pos="1000"/>
        </w:tabs>
        <w:spacing w:line="276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5A5F24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应用特征</w:t>
      </w:r>
    </w:p>
    <w:p w14:paraId="53B9C706" w14:textId="77777777" w:rsidR="005A5F24" w:rsidRPr="005A5F24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2.</w:t>
      </w:r>
      <w:r w:rsidRPr="005A5F24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OMG-ASCQM 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总结</w:t>
      </w:r>
    </w:p>
    <w:p w14:paraId="1915021B" w14:textId="77777777" w:rsidR="005A5F24" w:rsidRPr="005A5F24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3.</w:t>
      </w:r>
      <w:r w:rsidRPr="005A5F24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OMG-ASCQM 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安全性</w:t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——CAST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分析发现</w:t>
      </w:r>
    </w:p>
    <w:p w14:paraId="55FE7FE1" w14:textId="77777777" w:rsidR="005A5F24" w:rsidRPr="005A5F24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4.</w:t>
      </w:r>
      <w:r w:rsidRPr="005A5F24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OMG-ASCQM 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可靠性</w:t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——CAST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分析发现</w:t>
      </w:r>
    </w:p>
    <w:p w14:paraId="1F7CABD0" w14:textId="77777777" w:rsidR="005A5F24" w:rsidRPr="005A5F24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5.</w:t>
      </w:r>
      <w:r w:rsidRPr="005A5F24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OMG-ASCQM 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性能效率</w:t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——CAST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分析发现</w:t>
      </w:r>
    </w:p>
    <w:p w14:paraId="0CD81292" w14:textId="77777777" w:rsidR="005A5F24" w:rsidRPr="005A5F24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6.</w:t>
      </w:r>
      <w:r w:rsidRPr="005A5F24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OMG-ASCQM 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可维护性</w:t>
      </w: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——CAST</w:t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分析发现</w:t>
      </w:r>
    </w:p>
    <w:p w14:paraId="584D33DE" w14:textId="77777777" w:rsidR="005A5F24" w:rsidRPr="005A5F24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7.</w:t>
      </w:r>
      <w:r w:rsidRPr="005A5F24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附录</w:t>
      </w:r>
    </w:p>
    <w:p w14:paraId="24CBBAC5" w14:textId="77777777" w:rsidR="005A5F24" w:rsidRPr="005A5F24" w:rsidRDefault="005A5F24" w:rsidP="005A5F24">
      <w:pPr>
        <w:pStyle w:val="TOC2"/>
        <w:tabs>
          <w:tab w:val="left" w:pos="1000"/>
        </w:tabs>
        <w:spacing w:line="276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1.</w:t>
      </w:r>
      <w:r w:rsidRPr="005A5F24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关于</w:t>
      </w:r>
      <w:r w:rsidRPr="005A5F24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5A5F24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软件智能</w:t>
      </w:r>
    </w:p>
    <w:p w14:paraId="36C8D95B" w14:textId="77777777" w:rsidR="005A5F24" w:rsidRPr="005A5F24" w:rsidRDefault="005A5F24" w:rsidP="005A5F24">
      <w:pPr>
        <w:pStyle w:val="TOC2"/>
        <w:tabs>
          <w:tab w:val="left" w:pos="1000"/>
        </w:tabs>
        <w:spacing w:line="276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5A5F24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2.</w:t>
      </w:r>
      <w:r w:rsidRPr="005A5F24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5A5F24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关于</w:t>
      </w:r>
      <w:r w:rsidRPr="005A5F24">
        <w:rPr>
          <w:rFonts w:ascii="Times New Roman" w:eastAsiaTheme="majorEastAsia" w:hAnsi="Times New Roman"/>
          <w:bCs/>
          <w:noProof/>
          <w:sz w:val="22"/>
          <w:szCs w:val="24"/>
        </w:rPr>
        <w:t>CISQ OMG-ASCQM</w:t>
      </w:r>
      <w:r w:rsidRPr="005A5F24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质量特性自动评估</w:t>
      </w:r>
    </w:p>
    <w:p w14:paraId="31007FBA" w14:textId="10EC8A56" w:rsidR="00C9214B" w:rsidRPr="00B1237A" w:rsidRDefault="006B1102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63A26DA0" w:rsidR="00874417" w:rsidRPr="008A4184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52849"/>
      <w:r w:rsidR="00D31461" w:rsidRPr="008A4184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01139BD0" w14:textId="37FB637A" w:rsidR="00B309CE" w:rsidRDefault="00B309CE" w:rsidP="001E0E77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Toc380677725"/>
      <w:bookmarkStart w:id="4" w:name="_Toc531862352"/>
      <w:bookmarkStart w:id="5" w:name="_Toc14696276"/>
      <w:bookmarkStart w:id="6" w:name="_Toc14781141"/>
      <w:bookmarkStart w:id="7" w:name="_Toc14781349"/>
      <w:bookmarkStart w:id="8" w:name="_Toc15304605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r w:rsidRPr="00C861EE">
        <w:rPr>
          <w:rFonts w:ascii="Times New Roman" w:eastAsiaTheme="majorEastAsia" w:hAnsi="Times New Roman"/>
          <w:sz w:val="22"/>
          <w:szCs w:val="22"/>
        </w:rPr>
        <w:t>评估根据</w:t>
      </w:r>
      <w:r w:rsidR="006479B1" w:rsidRPr="006479B1">
        <w:rPr>
          <w:rFonts w:ascii="Times New Roman" w:eastAsiaTheme="majorEastAsia" w:hAnsi="Times New Roman"/>
          <w:sz w:val="22"/>
          <w:szCs w:val="22"/>
          <w:lang w:eastAsia="zh-CN"/>
        </w:rPr>
        <w:t>OMG-ASCQM</w:t>
      </w:r>
      <w:r w:rsidRPr="00C861EE">
        <w:rPr>
          <w:rFonts w:ascii="Times New Roman" w:eastAsiaTheme="majorEastAsia" w:hAnsi="Times New Roman"/>
          <w:sz w:val="22"/>
          <w:szCs w:val="22"/>
        </w:rPr>
        <w:t>规则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了解指定</w:t>
      </w:r>
      <w:r w:rsidRPr="00C861EE">
        <w:rPr>
          <w:rFonts w:ascii="Times New Roman" w:eastAsiaTheme="majorEastAsia" w:hAnsi="Times New Roman"/>
          <w:sz w:val="22"/>
          <w:szCs w:val="22"/>
        </w:rPr>
        <w:t>应用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整</w:t>
      </w:r>
      <w:r w:rsidRPr="00C861EE">
        <w:rPr>
          <w:rFonts w:ascii="Times New Roman" w:eastAsiaTheme="majorEastAsia" w:hAnsi="Times New Roman"/>
          <w:sz w:val="22"/>
          <w:szCs w:val="22"/>
        </w:rPr>
        <w:t>体质量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并</w:t>
      </w:r>
      <w:r w:rsidRPr="00C861EE">
        <w:rPr>
          <w:rFonts w:ascii="Times New Roman" w:eastAsiaTheme="majorEastAsia" w:hAnsi="Times New Roman"/>
          <w:sz w:val="22"/>
          <w:szCs w:val="22"/>
        </w:rPr>
        <w:t>衡量应用的总体运行状况。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本评估</w:t>
      </w:r>
      <w:r w:rsidRPr="00C861EE">
        <w:rPr>
          <w:rFonts w:ascii="Times New Roman" w:eastAsiaTheme="majorEastAsia" w:hAnsi="Times New Roman"/>
          <w:sz w:val="22"/>
          <w:szCs w:val="22"/>
        </w:rPr>
        <w:t>使用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C861EE">
        <w:rPr>
          <w:rFonts w:ascii="Times New Roman" w:eastAsiaTheme="majorEastAsia" w:hAnsi="Times New Roman"/>
          <w:sz w:val="22"/>
          <w:szCs w:val="22"/>
        </w:rPr>
        <w:t>）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对指定应用进行扫描</w:t>
      </w:r>
      <w:r w:rsidRPr="00C861EE">
        <w:rPr>
          <w:rFonts w:ascii="Times New Roman" w:eastAsiaTheme="majorEastAsia" w:hAnsi="Times New Roman"/>
          <w:sz w:val="22"/>
          <w:szCs w:val="22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</w:t>
      </w:r>
      <w:r w:rsidRPr="00C861EE">
        <w:rPr>
          <w:rFonts w:ascii="Times New Roman" w:eastAsiaTheme="majorEastAsia" w:hAnsi="Times New Roman"/>
          <w:sz w:val="22"/>
          <w:szCs w:val="22"/>
        </w:rPr>
        <w:t>当前行业最佳实践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以及</w:t>
      </w:r>
      <w:r w:rsidRPr="00C861EE">
        <w:rPr>
          <w:rFonts w:ascii="Times New Roman" w:eastAsiaTheme="majorEastAsia" w:hAnsi="Times New Roman"/>
          <w:sz w:val="22"/>
          <w:szCs w:val="22"/>
        </w:rPr>
        <w:t>可能影响性能的已知设计缺陷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信息，对架构</w:t>
      </w:r>
      <w:r w:rsidRPr="00C861EE">
        <w:rPr>
          <w:rFonts w:ascii="Times New Roman" w:eastAsiaTheme="majorEastAsia" w:hAnsi="Times New Roman"/>
          <w:sz w:val="22"/>
          <w:szCs w:val="22"/>
        </w:rPr>
        <w:t>、设计和代码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审查</w:t>
      </w:r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684D1C81" w14:textId="77777777" w:rsidR="00B309CE" w:rsidRPr="00BD3568" w:rsidRDefault="00B309CE" w:rsidP="001E0E77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BD3568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BD3568">
        <w:rPr>
          <w:rFonts w:ascii="Times New Roman" w:eastAsiaTheme="majorEastAsia" w:hAnsi="Times New Roman"/>
          <w:sz w:val="22"/>
          <w:szCs w:val="22"/>
        </w:rPr>
        <w:t>（</w:t>
      </w:r>
      <w:r w:rsidRPr="00BD3568">
        <w:rPr>
          <w:rFonts w:ascii="Times New Roman" w:eastAsiaTheme="majorEastAsia" w:hAnsi="Times New Roman"/>
          <w:sz w:val="22"/>
          <w:szCs w:val="22"/>
        </w:rPr>
        <w:t>OWASP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CWE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CISQ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STIG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PCI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NIST</w:t>
      </w:r>
      <w:r w:rsidRPr="00BD3568">
        <w:rPr>
          <w:rFonts w:ascii="Times New Roman" w:eastAsiaTheme="majorEastAsia" w:hAnsi="Times New Roman"/>
          <w:sz w:val="22"/>
          <w:szCs w:val="22"/>
        </w:rPr>
        <w:t>）。</w:t>
      </w:r>
      <w:r w:rsidRPr="00BD3568">
        <w:rPr>
          <w:rFonts w:ascii="Times New Roman" w:eastAsiaTheme="majorEastAsia" w:hAnsi="Times New Roman"/>
          <w:sz w:val="22"/>
          <w:szCs w:val="22"/>
        </w:rPr>
        <w:t>CAST</w:t>
      </w:r>
      <w:bookmarkStart w:id="9" w:name="_GoBack"/>
      <w:bookmarkEnd w:id="9"/>
      <w:proofErr w:type="spellStart"/>
      <w:r w:rsidRPr="00BD3568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BD3568">
        <w:rPr>
          <w:rFonts w:ascii="Times New Roman" w:eastAsiaTheme="majorEastAsia" w:hAnsi="Times New Roman"/>
          <w:sz w:val="22"/>
          <w:szCs w:val="22"/>
        </w:rPr>
        <w:t>。</w:t>
      </w:r>
    </w:p>
    <w:p w14:paraId="714B6591" w14:textId="77777777" w:rsidR="00B309CE" w:rsidRPr="00C861EE" w:rsidRDefault="00B309CE" w:rsidP="001E0E77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642D57DD" w:rsidR="00874417" w:rsidRPr="008A4184" w:rsidRDefault="00B309CE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10" w:name="_Toc21078013"/>
      <w:bookmarkStart w:id="11" w:name="_Toc21078059"/>
      <w:bookmarkStart w:id="12" w:name="_Toc23252850"/>
      <w:bookmarkEnd w:id="3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4"/>
      <w:bookmarkEnd w:id="5"/>
      <w:bookmarkEnd w:id="6"/>
      <w:bookmarkEnd w:id="7"/>
      <w:bookmarkEnd w:id="8"/>
      <w:bookmarkEnd w:id="10"/>
      <w:bookmarkEnd w:id="11"/>
      <w:bookmarkEnd w:id="12"/>
    </w:p>
    <w:p w14:paraId="4B0A16FF" w14:textId="77777777" w:rsidR="00C60C03" w:rsidRPr="008A4184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1C24BCF1" w14:textId="77777777" w:rsidR="004D3BBB" w:rsidRPr="00BD3568" w:rsidRDefault="004D3BBB" w:rsidP="004D3BBB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BD3568">
        <w:rPr>
          <w:rFonts w:ascii="Times New Roman" w:eastAsiaTheme="majorEastAsia" w:hAnsi="Times New Roman"/>
          <w:sz w:val="22"/>
          <w:szCs w:val="22"/>
        </w:rPr>
        <w:t>此评估重点关注所述应用</w:t>
      </w:r>
      <w:proofErr w:type="gramEnd"/>
      <w:r w:rsidRPr="00BD3568">
        <w:rPr>
          <w:rFonts w:ascii="Times New Roman" w:eastAsiaTheme="majorEastAsia" w:hAnsi="Times New Roman"/>
          <w:sz w:val="22"/>
          <w:szCs w:val="22"/>
        </w:rPr>
        <w:t>（用户界面到数据库）的技术实现，不分析业务功能</w:t>
      </w:r>
      <w:proofErr w:type="spellEnd"/>
      <w:r w:rsidRPr="00BD3568">
        <w:rPr>
          <w:rFonts w:ascii="Times New Roman" w:eastAsiaTheme="majorEastAsia" w:hAnsi="Times New Roman"/>
          <w:sz w:val="22"/>
          <w:szCs w:val="22"/>
        </w:rPr>
        <w:t>。</w:t>
      </w:r>
    </w:p>
    <w:p w14:paraId="48711888" w14:textId="77777777" w:rsidR="004D3BBB" w:rsidRPr="00BD3568" w:rsidRDefault="004D3BBB" w:rsidP="004D3BBB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8A4184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8A4184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5Dark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8A4184" w14:paraId="6CC2F71A" w14:textId="77777777" w:rsidTr="00984E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7E37021A" w:rsidR="002638B2" w:rsidRPr="008A4184" w:rsidRDefault="00FA4DD9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792DBEA3" w:rsidR="002638B2" w:rsidRPr="008A4184" w:rsidRDefault="006A38D9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 xml:space="preserve"> </w:t>
            </w:r>
            <w:r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 xml:space="preserve">  </w:t>
            </w:r>
            <w:r w:rsidR="00FA4DD9"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8A4184" w14:paraId="57F86C42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8A4184" w14:paraId="7E2605E2" w14:textId="77777777" w:rsidTr="00984EF3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8A4184" w14:paraId="7F26FC58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8A4184" w14:paraId="6A618DB2" w14:textId="77777777" w:rsidTr="00984EF3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8A4184" w14:paraId="6B48912A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02D81E8E" w:rsidR="007B070B" w:rsidRPr="008A4184" w:rsidRDefault="00A1658D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8A4184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3818DA2B" wp14:editId="2C768063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63A84A9" w14:textId="5E7CA194" w:rsidR="004D3BBB" w:rsidRPr="00BD3568" w:rsidRDefault="00592C0F" w:rsidP="004D3BBB">
      <w:pPr>
        <w:ind w:right="657"/>
        <w:jc w:val="left"/>
        <w:rPr>
          <w:rFonts w:ascii="Times New Roman" w:hAnsi="Times New Roman"/>
          <w:noProof/>
          <w:sz w:val="22"/>
          <w:lang w:eastAsia="zh-CN"/>
        </w:rPr>
      </w:pPr>
      <w:bookmarkStart w:id="13" w:name="_Hlk23253062"/>
      <w:r w:rsidRPr="008A4184">
        <w:rPr>
          <w:rFonts w:ascii="Times New Roman" w:eastAsiaTheme="majorEastAsia" w:hAnsi="Times New Roman"/>
          <w:sz w:val="22"/>
          <w:szCs w:val="22"/>
        </w:rPr>
        <w:t xml:space="preserve"> </w:t>
      </w:r>
      <w:r w:rsidR="004D3BBB" w:rsidRPr="00BD3568">
        <w:rPr>
          <w:rFonts w:ascii="Times New Roman" w:hAnsi="Times New Roman"/>
          <w:i/>
          <w:sz w:val="14"/>
          <w:lang w:eastAsia="zh-CN"/>
        </w:rPr>
        <w:t xml:space="preserve">                    </w:t>
      </w:r>
      <w:r w:rsidR="004D3BBB" w:rsidRPr="00BD3568">
        <w:rPr>
          <w:rFonts w:ascii="Times New Roman" w:hAnsi="Times New Roman"/>
          <w:i/>
          <w:sz w:val="14"/>
          <w:lang w:eastAsia="zh-CN"/>
        </w:rPr>
        <w:t>图</w:t>
      </w:r>
      <w:r w:rsidR="004D3BBB" w:rsidRPr="00BD3568">
        <w:rPr>
          <w:rFonts w:ascii="Times New Roman" w:hAnsi="Times New Roman"/>
          <w:i/>
          <w:sz w:val="14"/>
          <w:lang w:eastAsia="zh-CN"/>
        </w:rPr>
        <w:t>1</w:t>
      </w:r>
      <w:r w:rsidR="004D3BBB" w:rsidRPr="00BD3568">
        <w:rPr>
          <w:rFonts w:ascii="Times New Roman" w:hAnsi="Times New Roman"/>
          <w:i/>
          <w:sz w:val="14"/>
          <w:lang w:eastAsia="zh-CN"/>
        </w:rPr>
        <w:t>：应用技术特征</w:t>
      </w:r>
      <w:r w:rsidR="004D3BBB" w:rsidRPr="00BD3568">
        <w:rPr>
          <w:rFonts w:ascii="Times New Roman" w:hAnsi="Times New Roman"/>
          <w:i/>
          <w:sz w:val="14"/>
          <w:lang w:eastAsia="zh-CN"/>
        </w:rPr>
        <w:t xml:space="preserve">                                                                                   </w:t>
      </w:r>
      <w:r w:rsidR="00FA4DD9">
        <w:rPr>
          <w:rFonts w:ascii="Times New Roman" w:hAnsi="Times New Roman"/>
          <w:i/>
          <w:sz w:val="14"/>
          <w:lang w:eastAsia="zh-CN"/>
        </w:rPr>
        <w:t xml:space="preserve">         </w:t>
      </w:r>
      <w:r w:rsidR="004D3BBB" w:rsidRPr="00BD3568">
        <w:rPr>
          <w:rFonts w:ascii="Times New Roman" w:hAnsi="Times New Roman"/>
          <w:i/>
          <w:sz w:val="14"/>
          <w:lang w:eastAsia="zh-CN"/>
        </w:rPr>
        <w:t xml:space="preserve"> </w:t>
      </w:r>
      <w:r w:rsidR="004D3BBB" w:rsidRPr="00BD3568">
        <w:rPr>
          <w:rFonts w:ascii="Times New Roman" w:hAnsi="Times New Roman"/>
          <w:i/>
          <w:sz w:val="14"/>
          <w:lang w:eastAsia="zh-CN"/>
        </w:rPr>
        <w:t>表</w:t>
      </w:r>
      <w:r w:rsidR="004D3BBB" w:rsidRPr="00BD3568">
        <w:rPr>
          <w:rFonts w:ascii="Times New Roman" w:hAnsi="Times New Roman"/>
          <w:i/>
          <w:sz w:val="14"/>
          <w:lang w:eastAsia="zh-CN"/>
        </w:rPr>
        <w:t>1</w:t>
      </w:r>
      <w:r w:rsidR="004D3BBB" w:rsidRPr="00BD3568">
        <w:rPr>
          <w:rFonts w:ascii="Times New Roman" w:hAnsi="Times New Roman"/>
          <w:i/>
          <w:sz w:val="14"/>
          <w:lang w:eastAsia="zh-CN"/>
        </w:rPr>
        <w:t>：应用规模特征</w:t>
      </w:r>
    </w:p>
    <w:bookmarkEnd w:id="13"/>
    <w:p w14:paraId="3E003098" w14:textId="77777777" w:rsidR="004D3BBB" w:rsidRPr="00BD3568" w:rsidRDefault="004D3BBB" w:rsidP="004D3BBB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3D45679E" w14:textId="092F4A1A" w:rsidR="00F3760D" w:rsidRPr="008A4184" w:rsidRDefault="00F3760D" w:rsidP="004D3BBB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484D866" w14:textId="1C844481" w:rsidR="004708D5" w:rsidRPr="008A4184" w:rsidRDefault="008A6910" w:rsidP="002638B2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4" w:name="_Toc531862353"/>
      <w:bookmarkStart w:id="15" w:name="_Toc14696277"/>
      <w:bookmarkStart w:id="16" w:name="_Toc14781142"/>
      <w:bookmarkStart w:id="17" w:name="_Toc14781350"/>
      <w:bookmarkStart w:id="18" w:name="_Toc15304606"/>
      <w:bookmarkStart w:id="19" w:name="_Toc21078014"/>
      <w:bookmarkStart w:id="20" w:name="_Toc21078060"/>
      <w:bookmarkStart w:id="21" w:name="_Toc23252851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>OMG-ASCQM</w:t>
      </w:r>
      <w:r w:rsidR="004708D5" w:rsidRPr="008A4184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14"/>
      <w:bookmarkEnd w:id="15"/>
      <w:bookmarkEnd w:id="16"/>
      <w:bookmarkEnd w:id="17"/>
      <w:bookmarkEnd w:id="18"/>
      <w:bookmarkEnd w:id="19"/>
      <w:bookmarkEnd w:id="20"/>
      <w:r w:rsidR="005F45A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21"/>
    </w:p>
    <w:p w14:paraId="6A0C6F15" w14:textId="6614DE47" w:rsidR="005F45AF" w:rsidRPr="008A4184" w:rsidRDefault="005F45AF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本节概述了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CAST AIP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在结构质量分析中确定的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相关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漏洞。有关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OMG-ASCQM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标准的详细信息，请参见</w:t>
      </w:r>
      <w:hyperlink r:id="rId11" w:history="1">
        <w:r w:rsidRPr="005F45AF">
          <w:rPr>
            <w:rStyle w:val="Hyperlink"/>
            <w:rFonts w:ascii="Times New Roman" w:eastAsiaTheme="majorEastAsia" w:hAnsi="Times New Roman" w:hint="eastAsia"/>
            <w:noProof/>
            <w:sz w:val="22"/>
            <w:szCs w:val="22"/>
          </w:rPr>
          <w:t>此处</w:t>
        </w:r>
      </w:hyperlink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。</w:t>
      </w:r>
    </w:p>
    <w:p w14:paraId="3826C5AC" w14:textId="77777777" w:rsidR="007023C3" w:rsidRPr="008A4184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2BBB2398" w14:textId="1AD28A85" w:rsidR="00A94C2A" w:rsidRPr="008A4184" w:rsidRDefault="00A94C2A" w:rsidP="00D61A21">
      <w:pPr>
        <w:ind w:left="0"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对应</w:t>
      </w:r>
      <w:r w:rsidRPr="008A4184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标准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发现总结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MG-ASCQM,LBL=violations,MORE=true"/>
      </w:tblPr>
      <w:tblGrid>
        <w:gridCol w:w="4675"/>
        <w:gridCol w:w="1350"/>
        <w:gridCol w:w="1530"/>
        <w:gridCol w:w="1445"/>
      </w:tblGrid>
      <w:tr w:rsidR="007023C3" w:rsidRPr="008A4184" w14:paraId="447182E1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AE27C17" w14:textId="5E5AFEC3" w:rsidR="007023C3" w:rsidRPr="008A4184" w:rsidRDefault="00A94C2A" w:rsidP="00226D3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DBF3FEC" w14:textId="3923021F" w:rsidR="007023C3" w:rsidRPr="008A4184" w:rsidRDefault="00A94C2A" w:rsidP="00226D3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78F97985" w:rsidR="007023C3" w:rsidRPr="008A4184" w:rsidRDefault="00A94C2A" w:rsidP="00226D3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49474695" w:rsidR="007023C3" w:rsidRPr="008A4184" w:rsidRDefault="00A94C2A" w:rsidP="00226D3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8A4184" w14:paraId="779D7551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B6D9F6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</w:tcPr>
          <w:p w14:paraId="6ED4A59B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20238BBF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211EE165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66FA262C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4BE665CF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6AF2FEAF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3952727A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7E2BE6AE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26A966A0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0DDF695" w14:textId="77777777" w:rsidR="00226D30" w:rsidRPr="008A4184" w:rsidRDefault="00226D30" w:rsidP="0024385C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597DFA51" w:rsidR="000B1DF2" w:rsidRPr="008A4184" w:rsidRDefault="00637385" w:rsidP="0024385C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894822" w:rsidRPr="008A4184">
        <w:rPr>
          <w:rFonts w:ascii="Times New Roman" w:eastAsiaTheme="majorEastAsia" w:hAnsi="Times New Roman"/>
          <w:i/>
          <w:sz w:val="22"/>
          <w:szCs w:val="22"/>
        </w:rPr>
        <w:t>2</w:t>
      </w:r>
      <w:r w:rsidR="000B1DF2" w:rsidRPr="008A4184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</w:rPr>
        <w:t>OMG-ASCQM</w:t>
      </w:r>
      <w:r w:rsidR="000B1DF2" w:rsidRPr="008A4184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3FA42130" w14:textId="77777777" w:rsidR="000B1DF2" w:rsidRPr="008A4184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8A4184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8A4184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79AC9712" w14:textId="72BF3681" w:rsidR="0087076A" w:rsidRPr="008A4184" w:rsidRDefault="008A6910" w:rsidP="0001207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22" w:name="_Toc531862361"/>
      <w:bookmarkStart w:id="23" w:name="_Toc14696279"/>
      <w:bookmarkStart w:id="24" w:name="_Toc14781144"/>
      <w:bookmarkStart w:id="25" w:name="_Toc14781352"/>
      <w:bookmarkStart w:id="26" w:name="_Toc15304608"/>
      <w:bookmarkStart w:id="27" w:name="_Toc21078015"/>
      <w:bookmarkStart w:id="28" w:name="_Toc21078061"/>
      <w:bookmarkStart w:id="29" w:name="_Toc23252852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>OMG-ASCQM</w:t>
      </w:r>
      <w:r w:rsidR="0087076A" w:rsidRPr="008A4184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22"/>
      <w:bookmarkEnd w:id="23"/>
      <w:bookmarkEnd w:id="24"/>
      <w:bookmarkEnd w:id="25"/>
      <w:bookmarkEnd w:id="26"/>
      <w:bookmarkEnd w:id="27"/>
      <w:bookmarkEnd w:id="28"/>
      <w:r w:rsidR="009D54C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安全性——</w:t>
      </w:r>
      <w:r w:rsidR="009D54C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0F209D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5F3E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29"/>
    </w:p>
    <w:p w14:paraId="4ABA058A" w14:textId="195BFB9A" w:rsidR="00312257" w:rsidRPr="008A4184" w:rsidRDefault="00D36E11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36E11">
        <w:rPr>
          <w:rFonts w:ascii="Times New Roman" w:eastAsiaTheme="majorEastAsia" w:hAnsi="Times New Roman" w:hint="eastAsia"/>
          <w:sz w:val="22"/>
          <w:szCs w:val="22"/>
        </w:rPr>
        <w:t xml:space="preserve">OMG-ASCQM </w:t>
      </w:r>
      <w:proofErr w:type="spellStart"/>
      <w:r w:rsidRPr="00D36E11">
        <w:rPr>
          <w:rFonts w:ascii="Times New Roman" w:eastAsiaTheme="majorEastAsia" w:hAnsi="Times New Roman" w:hint="eastAsia"/>
          <w:sz w:val="22"/>
          <w:szCs w:val="22"/>
        </w:rPr>
        <w:t>安全性</w:t>
      </w:r>
      <w:proofErr w:type="spellEnd"/>
      <w:r w:rsidRPr="00D36E11">
        <w:rPr>
          <w:rFonts w:ascii="Times New Roman" w:eastAsiaTheme="majorEastAsia" w:hAnsi="Times New Roman" w:hint="eastAsia"/>
          <w:sz w:val="22"/>
          <w:szCs w:val="22"/>
        </w:rPr>
        <w:t xml:space="preserve"> </w:t>
      </w:r>
      <w:r w:rsidRPr="00D36E11">
        <w:rPr>
          <w:rFonts w:ascii="Times New Roman" w:eastAsiaTheme="majorEastAsia" w:hAnsi="Times New Roman" w:hint="eastAsia"/>
          <w:sz w:val="22"/>
          <w:szCs w:val="22"/>
        </w:rPr>
        <w:t>——</w:t>
      </w:r>
      <w:r w:rsidRPr="00D36E11">
        <w:rPr>
          <w:rFonts w:ascii="Times New Roman" w:eastAsiaTheme="majorEastAsia" w:hAnsi="Times New Roman" w:hint="eastAsia"/>
          <w:sz w:val="22"/>
          <w:szCs w:val="22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="00525C3C">
        <w:rPr>
          <w:rFonts w:ascii="Times New Roman" w:eastAsiaTheme="majorEastAsia" w:hAnsi="Times New Roman" w:hint="eastAsia"/>
          <w:sz w:val="22"/>
          <w:szCs w:val="22"/>
          <w:lang w:eastAsia="zh-CN"/>
        </w:rPr>
        <w:t>的违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Security,LBL=violations"/>
      </w:tblPr>
      <w:tblGrid>
        <w:gridCol w:w="4675"/>
        <w:gridCol w:w="1350"/>
        <w:gridCol w:w="1530"/>
        <w:gridCol w:w="1445"/>
      </w:tblGrid>
      <w:tr w:rsidR="00CB3F36" w:rsidRPr="008A4184" w14:paraId="4DD926CE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6D4E0AA" w14:textId="13F8B446" w:rsidR="00CB3F36" w:rsidRPr="008A4184" w:rsidRDefault="00CB3F36" w:rsidP="00CB3F3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FBB9C5F" w14:textId="758E0D0E" w:rsidR="00CB3F36" w:rsidRPr="008A4184" w:rsidRDefault="00CB3F36" w:rsidP="00CB3F3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0C5153DF" w:rsidR="00CB3F36" w:rsidRPr="008A4184" w:rsidRDefault="00CB3F36" w:rsidP="00CB3F3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784A2900" w:rsidR="00CB3F36" w:rsidRPr="008A4184" w:rsidRDefault="00CB3F36" w:rsidP="00CB3F3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8A4184" w14:paraId="01B8CD4E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B29118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</w:tcPr>
          <w:p w14:paraId="4374FA8B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7A9F1491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55AD5117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6E225E1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7B7682B8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96BE455" w14:textId="77777777" w:rsidR="009A5C5E" w:rsidRPr="008A4184" w:rsidRDefault="009A5C5E" w:rsidP="00377C0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B5B4B9C" w14:textId="1DEA1E00" w:rsidR="00377C01" w:rsidRPr="008A4184" w:rsidRDefault="0068424C" w:rsidP="00377C01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121200" w:rsidRPr="008A4184">
        <w:rPr>
          <w:rFonts w:ascii="Times New Roman" w:eastAsiaTheme="majorEastAsia" w:hAnsi="Times New Roman"/>
          <w:i/>
          <w:sz w:val="22"/>
          <w:szCs w:val="22"/>
        </w:rPr>
        <w:t>3</w:t>
      </w:r>
      <w:r w:rsidR="00377C01" w:rsidRPr="008A4184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</w:rPr>
        <w:t>OMG-ASCQM</w:t>
      </w:r>
      <w:r w:rsidR="00121200" w:rsidRPr="008A4184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违规</w:t>
      </w:r>
    </w:p>
    <w:p w14:paraId="5C4DA052" w14:textId="77777777" w:rsidR="00012076" w:rsidRPr="008A4184" w:rsidRDefault="00012076" w:rsidP="0001207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8A4184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1D20A207" w14:textId="3AEB4442" w:rsidR="00F82A8C" w:rsidRPr="008A4184" w:rsidRDefault="008A6910" w:rsidP="00F82A8C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30" w:name="_Toc531862380"/>
      <w:bookmarkStart w:id="31" w:name="_Toc14696280"/>
      <w:bookmarkStart w:id="32" w:name="_Toc14781145"/>
      <w:bookmarkStart w:id="33" w:name="_Toc14781353"/>
      <w:bookmarkStart w:id="34" w:name="_Toc15304609"/>
      <w:bookmarkStart w:id="35" w:name="_Toc21078016"/>
      <w:bookmarkStart w:id="36" w:name="_Toc21078062"/>
      <w:bookmarkStart w:id="37" w:name="_Toc23252853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OMG-ASCQM </w:t>
      </w:r>
      <w:bookmarkEnd w:id="30"/>
      <w:bookmarkEnd w:id="31"/>
      <w:bookmarkEnd w:id="32"/>
      <w:bookmarkEnd w:id="33"/>
      <w:bookmarkEnd w:id="34"/>
      <w:bookmarkEnd w:id="35"/>
      <w:bookmarkEnd w:id="36"/>
      <w:r w:rsidR="003E69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可靠性——</w:t>
      </w:r>
      <w:r w:rsidR="003E69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3E69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37"/>
    </w:p>
    <w:p w14:paraId="7AB3AE26" w14:textId="43DEA6A7" w:rsidR="00F04A90" w:rsidRPr="008A4184" w:rsidRDefault="008A6910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A4184">
        <w:rPr>
          <w:rFonts w:ascii="Times New Roman" w:eastAsiaTheme="majorEastAsia" w:hAnsi="Times New Roman"/>
          <w:sz w:val="22"/>
          <w:szCs w:val="22"/>
        </w:rPr>
        <w:t xml:space="preserve">OMG-ASCQM </w:t>
      </w:r>
      <w:r w:rsidR="00951E02">
        <w:rPr>
          <w:rFonts w:ascii="Times New Roman" w:eastAsiaTheme="majorEastAsia" w:hAnsi="Times New Roman" w:hint="eastAsia"/>
          <w:sz w:val="22"/>
          <w:szCs w:val="22"/>
          <w:lang w:eastAsia="zh-CN"/>
        </w:rPr>
        <w:t>可靠性——</w:t>
      </w:r>
      <w:r w:rsidR="00117422" w:rsidRPr="00D36E11">
        <w:rPr>
          <w:rFonts w:ascii="Times New Roman" w:eastAsiaTheme="majorEastAsia" w:hAnsi="Times New Roman" w:hint="eastAsia"/>
          <w:sz w:val="22"/>
          <w:szCs w:val="22"/>
        </w:rPr>
        <w:t>CAST</w:t>
      </w:r>
      <w:r w:rsidR="00117422">
        <w:rPr>
          <w:rFonts w:ascii="Times New Roman" w:eastAsiaTheme="majorEastAsia" w:hAnsi="Times New Roman" w:hint="eastAsia"/>
          <w:sz w:val="22"/>
          <w:szCs w:val="22"/>
          <w:lang w:eastAsia="zh-CN"/>
        </w:rPr>
        <w:t>分析的违规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Reliability,LBL=violations"/>
      </w:tblPr>
      <w:tblGrid>
        <w:gridCol w:w="4675"/>
        <w:gridCol w:w="1350"/>
        <w:gridCol w:w="1530"/>
        <w:gridCol w:w="1445"/>
      </w:tblGrid>
      <w:tr w:rsidR="00F04A90" w:rsidRPr="008A4184" w14:paraId="24D89E32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5A2CF27F" w14:textId="4C375F8E" w:rsidR="00F04A90" w:rsidRPr="008A4184" w:rsidRDefault="00F04A90" w:rsidP="0030062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D924EE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095FD45F" w14:textId="20287C3C" w:rsidR="00F04A90" w:rsidRPr="008A4184" w:rsidRDefault="00D924EE" w:rsidP="0030062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C62F902" w14:textId="51B6768D" w:rsidR="00F04A90" w:rsidRPr="008A4184" w:rsidRDefault="00D924EE" w:rsidP="0030062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BF799EB" w14:textId="674F6066" w:rsidR="00F04A90" w:rsidRPr="008A4184" w:rsidRDefault="00D924EE" w:rsidP="0030062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04A90" w:rsidRPr="008A4184" w14:paraId="7FF38601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39A521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</w:tcPr>
          <w:p w14:paraId="2F80A8F9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5DF24F5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C99B64E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0D7725BD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68D2FE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1C733337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A808FC3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17E9F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3D735440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EF6CF3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3233687A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3BE95F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A74C9EE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3EAB939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73FC36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589F58B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41C428B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B31C04F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3217A45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4A735B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E383FE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EF94715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28BE42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08B0EA" w14:textId="77777777" w:rsidR="00F04A90" w:rsidRPr="008A4184" w:rsidRDefault="00F04A90" w:rsidP="00F04A9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7877DEE4" w14:textId="328F92E1" w:rsidR="00F04A90" w:rsidRPr="008A4184" w:rsidRDefault="00C6212E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04A90" w:rsidRPr="008A4184">
        <w:rPr>
          <w:rFonts w:ascii="Times New Roman" w:eastAsiaTheme="majorEastAsia" w:hAnsi="Times New Roman"/>
          <w:i/>
          <w:sz w:val="22"/>
          <w:szCs w:val="22"/>
        </w:rPr>
        <w:t xml:space="preserve">4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</w:rPr>
        <w:t xml:space="preserve">OMG-ASCQM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可靠性违规</w:t>
      </w:r>
    </w:p>
    <w:p w14:paraId="3A815771" w14:textId="6EAABB36" w:rsidR="00731C2D" w:rsidRPr="008A4184" w:rsidRDefault="00731C2D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 w:rsidRPr="008A4184">
        <w:rPr>
          <w:rFonts w:ascii="Times New Roman" w:eastAsiaTheme="majorEastAsia" w:hAnsi="Times New Roman"/>
          <w:sz w:val="22"/>
          <w:szCs w:val="22"/>
        </w:rPr>
        <w:br w:type="page"/>
      </w:r>
    </w:p>
    <w:p w14:paraId="078101DE" w14:textId="09A0F292" w:rsidR="00731C2D" w:rsidRPr="008A4184" w:rsidRDefault="008A6910" w:rsidP="00731C2D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38" w:name="_Toc531862397"/>
      <w:bookmarkStart w:id="39" w:name="_Toc14696281"/>
      <w:bookmarkStart w:id="40" w:name="_Toc14781146"/>
      <w:bookmarkStart w:id="41" w:name="_Toc14781354"/>
      <w:bookmarkStart w:id="42" w:name="_Toc15304610"/>
      <w:bookmarkStart w:id="43" w:name="_Toc21078017"/>
      <w:bookmarkStart w:id="44" w:name="_Toc21078063"/>
      <w:bookmarkStart w:id="45" w:name="_Toc23252854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OMG-ASCQM </w:t>
      </w:r>
      <w:bookmarkEnd w:id="38"/>
      <w:bookmarkEnd w:id="39"/>
      <w:bookmarkEnd w:id="40"/>
      <w:bookmarkEnd w:id="41"/>
      <w:bookmarkEnd w:id="42"/>
      <w:bookmarkEnd w:id="43"/>
      <w:bookmarkEnd w:id="44"/>
      <w:r w:rsidR="009742B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性能效率</w:t>
      </w:r>
      <w:r w:rsidR="00992F2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992F2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992F2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5"/>
    </w:p>
    <w:p w14:paraId="2BFD7019" w14:textId="77777777" w:rsidR="00117422" w:rsidRPr="008A4184" w:rsidRDefault="00525C3C" w:rsidP="0011742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A4184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性能效率——</w:t>
      </w:r>
      <w:r w:rsidR="00117422" w:rsidRPr="00D36E11">
        <w:rPr>
          <w:rFonts w:ascii="Times New Roman" w:eastAsiaTheme="majorEastAsia" w:hAnsi="Times New Roman" w:hint="eastAsia"/>
          <w:sz w:val="22"/>
          <w:szCs w:val="22"/>
        </w:rPr>
        <w:t>CAST</w:t>
      </w:r>
      <w:r w:rsidR="00117422">
        <w:rPr>
          <w:rFonts w:ascii="Times New Roman" w:eastAsiaTheme="majorEastAsia" w:hAnsi="Times New Roman" w:hint="eastAsia"/>
          <w:sz w:val="22"/>
          <w:szCs w:val="22"/>
          <w:lang w:eastAsia="zh-CN"/>
        </w:rPr>
        <w:t>分析的违规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Performance-Efficiency,LBL=violations"/>
      </w:tblPr>
      <w:tblGrid>
        <w:gridCol w:w="4675"/>
        <w:gridCol w:w="1350"/>
        <w:gridCol w:w="1530"/>
        <w:gridCol w:w="1445"/>
      </w:tblGrid>
      <w:tr w:rsidR="00F04A90" w:rsidRPr="008A4184" w14:paraId="1C843E3D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A233032" w14:textId="1315182B" w:rsidR="00F04A90" w:rsidRPr="008A4184" w:rsidRDefault="00F04A90" w:rsidP="0030062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117422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72FCC30E" w14:textId="415D1C23" w:rsidR="00F04A90" w:rsidRPr="008A4184" w:rsidRDefault="00117422" w:rsidP="0030062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5D3E892" w14:textId="1647D386" w:rsidR="00F04A90" w:rsidRPr="008A4184" w:rsidRDefault="00117422" w:rsidP="0030062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0D8E05E1" w14:textId="495ADAB9" w:rsidR="00F04A90" w:rsidRPr="008A4184" w:rsidRDefault="00117422" w:rsidP="0030062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04A90" w:rsidRPr="008A4184" w14:paraId="672E064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854782A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</w:tcPr>
          <w:p w14:paraId="7B929A1A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22ED62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9DA4FA4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432F55B7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B347AD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57D1A40B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08F1EE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DA2374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42DBD09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F82CCB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10DB1D0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0F5284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16EF02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0D55866C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DDA818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23864A88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1E60484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048363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29221BF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12A2EB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700E85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8DF0D34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0A606E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C9717C4" w14:textId="77777777" w:rsidR="00F04A90" w:rsidRPr="008A4184" w:rsidRDefault="00F04A90" w:rsidP="00F04A9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B777D30" w14:textId="372EE616" w:rsidR="00F04A90" w:rsidRPr="008A4184" w:rsidRDefault="0056592F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D7BBA" w:rsidRPr="008A4184">
        <w:rPr>
          <w:rFonts w:ascii="Times New Roman" w:eastAsiaTheme="majorEastAsia" w:hAnsi="Times New Roman"/>
          <w:i/>
          <w:sz w:val="22"/>
          <w:szCs w:val="22"/>
        </w:rPr>
        <w:t>5</w:t>
      </w:r>
      <w:r w:rsidR="00F04A90" w:rsidRPr="008A4184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</w:rPr>
        <w:t xml:space="preserve">OMG-ASCQM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性能效率违规</w:t>
      </w:r>
    </w:p>
    <w:p w14:paraId="04638954" w14:textId="77777777" w:rsidR="001D13AB" w:rsidRPr="008A4184" w:rsidRDefault="001D13AB" w:rsidP="001D13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20427973" w14:textId="1E23E411" w:rsidR="001D13AB" w:rsidRPr="008A4184" w:rsidRDefault="008A6910" w:rsidP="001D13AB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46" w:name="_Toc531862406"/>
      <w:bookmarkStart w:id="47" w:name="_Toc14696282"/>
      <w:bookmarkStart w:id="48" w:name="_Toc14781147"/>
      <w:bookmarkStart w:id="49" w:name="_Toc14781355"/>
      <w:bookmarkStart w:id="50" w:name="_Toc15304611"/>
      <w:bookmarkStart w:id="51" w:name="_Toc21078018"/>
      <w:bookmarkStart w:id="52" w:name="_Toc21078064"/>
      <w:bookmarkStart w:id="53" w:name="_Toc23252855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OMG-ASCQM </w:t>
      </w:r>
      <w:bookmarkEnd w:id="46"/>
      <w:bookmarkEnd w:id="47"/>
      <w:bookmarkEnd w:id="48"/>
      <w:bookmarkEnd w:id="49"/>
      <w:bookmarkEnd w:id="50"/>
      <w:bookmarkEnd w:id="51"/>
      <w:bookmarkEnd w:id="52"/>
      <w:r w:rsidR="00E0783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可维护性——</w:t>
      </w:r>
      <w:r w:rsidR="00E0783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E0783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53"/>
    </w:p>
    <w:p w14:paraId="50211845" w14:textId="0E3B6E75" w:rsidR="003B4419" w:rsidRPr="008A4184" w:rsidRDefault="003B4419" w:rsidP="00ED06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A4184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可维护性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D54F2C">
        <w:rPr>
          <w:rFonts w:ascii="Times New Roman" w:eastAsiaTheme="majorEastAsia" w:hAnsi="Times New Roman" w:hint="eastAsia"/>
          <w:sz w:val="22"/>
          <w:szCs w:val="22"/>
          <w:lang w:eastAsia="zh-CN"/>
        </w:rPr>
        <w:t>分析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违规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Maintainability,LBL=violations"/>
      </w:tblPr>
      <w:tblGrid>
        <w:gridCol w:w="4675"/>
        <w:gridCol w:w="1350"/>
        <w:gridCol w:w="1530"/>
        <w:gridCol w:w="1445"/>
      </w:tblGrid>
      <w:tr w:rsidR="00916872" w:rsidRPr="008A4184" w14:paraId="21BEAA48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7638A226" w14:textId="705DE0E9" w:rsidR="00916872" w:rsidRPr="008A4184" w:rsidRDefault="00916872" w:rsidP="0091687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75B18BA1" w14:textId="1D70DC28" w:rsidR="00916872" w:rsidRPr="008A4184" w:rsidRDefault="00916872" w:rsidP="0091687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7469B32" w14:textId="4F37C2C4" w:rsidR="00916872" w:rsidRPr="008A4184" w:rsidRDefault="00916872" w:rsidP="0091687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ABCA2CF" w14:textId="582BB695" w:rsidR="00916872" w:rsidRPr="008A4184" w:rsidRDefault="00916872" w:rsidP="0091687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ED0663" w:rsidRPr="008A4184" w14:paraId="42EB1ED8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973FC9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</w:tcPr>
          <w:p w14:paraId="0776BB45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0FAF0D9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5F6AA2B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8A4184" w14:paraId="27BAB58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0B1B89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322C3328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4B35DF2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027F3A4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8A4184" w14:paraId="4B6B7BA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D35C9A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07946840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700CBB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CA54596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8A4184" w14:paraId="384C5C9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73D902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78592107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54FAC3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D24CFFF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8A4184" w14:paraId="1F83415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8865D1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FB6EAC6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59A4B2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50FF052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96EB8B8" w14:textId="77777777" w:rsidR="00ED0663" w:rsidRPr="008A4184" w:rsidRDefault="00ED0663" w:rsidP="00ED0663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77B125F6" w14:textId="47ACFA5E" w:rsidR="00ED0663" w:rsidRPr="008A4184" w:rsidRDefault="00916872" w:rsidP="00ED06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D0663" w:rsidRPr="008A4184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6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OMG-ASCQM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可维护性违规</w:t>
      </w:r>
    </w:p>
    <w:p w14:paraId="63257CD4" w14:textId="77777777" w:rsidR="00660652" w:rsidRPr="008A4184" w:rsidRDefault="00660652" w:rsidP="001D13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61051B28" w14:textId="49C7DD7E" w:rsidR="00CA74F4" w:rsidRPr="008A4184" w:rsidRDefault="00D76DB3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54" w:name="_Toc23252856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54"/>
    </w:p>
    <w:p w14:paraId="48916227" w14:textId="6AA4E19D" w:rsidR="00010552" w:rsidRPr="008A4184" w:rsidRDefault="00D76DB3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5" w:name="_Toc23252857"/>
      <w:bookmarkStart w:id="56" w:name="_Hlk23254475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55"/>
    </w:p>
    <w:bookmarkEnd w:id="56"/>
    <w:p w14:paraId="34ACED47" w14:textId="77777777" w:rsidR="004004F3" w:rsidRPr="008A4184" w:rsidRDefault="004004F3" w:rsidP="0001055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47C7570" w14:textId="77777777" w:rsidR="00D76DB3" w:rsidRPr="00C861EE" w:rsidRDefault="00D76DB3" w:rsidP="00D76DB3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57" w:name="_Hlk23254488"/>
      <w:bookmarkStart w:id="58" w:name="_Toc531862421"/>
      <w:bookmarkStart w:id="59" w:name="_Toc14696285"/>
      <w:bookmarkStart w:id="60" w:name="_Toc14781150"/>
      <w:bookmarkStart w:id="61" w:name="_Toc14781358"/>
      <w:bookmarkStart w:id="62" w:name="_Toc15304614"/>
      <w:bookmarkStart w:id="63" w:name="_Toc21078021"/>
      <w:bookmarkStart w:id="64" w:name="_Toc21078067"/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25B20F73" w14:textId="77777777" w:rsidR="00D76DB3" w:rsidRPr="00C861EE" w:rsidRDefault="00D76DB3" w:rsidP="00D76DB3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2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1BEFAC18" w14:textId="1B13C57A" w:rsidR="00690F72" w:rsidRPr="008A4184" w:rsidRDefault="007A47AF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65" w:name="_Toc23252858"/>
      <w:bookmarkEnd w:id="57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 w:rsidR="00730267" w:rsidRPr="008A4184">
        <w:rPr>
          <w:rFonts w:ascii="Times New Roman" w:eastAsiaTheme="majorEastAsia" w:hAnsi="Times New Roman"/>
          <w:sz w:val="22"/>
          <w:szCs w:val="22"/>
          <w:lang w:val="en-US"/>
        </w:rPr>
        <w:t>CISQ OMG-ASCQM</w:t>
      </w:r>
      <w:bookmarkEnd w:id="58"/>
      <w:bookmarkEnd w:id="59"/>
      <w:bookmarkEnd w:id="60"/>
      <w:bookmarkEnd w:id="61"/>
      <w:bookmarkEnd w:id="62"/>
      <w:bookmarkEnd w:id="63"/>
      <w:bookmarkEnd w:id="6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质量特性</w:t>
      </w:r>
      <w:r w:rsidR="002C3F84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自动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评估</w:t>
      </w:r>
      <w:bookmarkEnd w:id="65"/>
    </w:p>
    <w:p w14:paraId="63D40DFF" w14:textId="77777777" w:rsidR="004004F3" w:rsidRPr="002C3F84" w:rsidRDefault="004004F3" w:rsidP="00607D07">
      <w:pPr>
        <w:ind w:right="657"/>
        <w:rPr>
          <w:rFonts w:ascii="Times New Roman" w:eastAsiaTheme="majorEastAsia" w:hAnsi="Times New Roman"/>
          <w:sz w:val="22"/>
          <w:szCs w:val="22"/>
          <w:lang w:val="x-none"/>
        </w:rPr>
      </w:pPr>
    </w:p>
    <w:p w14:paraId="4A9DEB8F" w14:textId="77777777" w:rsidR="002C3F84" w:rsidRPr="00C861EE" w:rsidRDefault="002C3F84" w:rsidP="002C3F8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开发了质量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特性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自动</w:t>
      </w:r>
      <w:r w:rsidRPr="00C861EE">
        <w:rPr>
          <w:rFonts w:ascii="Times New Roman" w:eastAsiaTheme="majorEastAsia" w:hAnsi="Times New Roman"/>
          <w:sz w:val="22"/>
          <w:szCs w:val="22"/>
        </w:rPr>
        <w:t>评估方法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用以</w:t>
      </w:r>
      <w:r w:rsidRPr="00C861EE">
        <w:rPr>
          <w:rFonts w:ascii="Times New Roman" w:eastAsiaTheme="majorEastAsia" w:hAnsi="Times New Roman"/>
          <w:sz w:val="22"/>
          <w:szCs w:val="22"/>
        </w:rPr>
        <w:t>管理应用软件的结构质量。</w:t>
      </w: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</w:rPr>
        <w:t>安全性、可靠性、性能效率和可维护性的自动化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方法</w:t>
      </w:r>
      <w:r w:rsidRPr="00C861EE">
        <w:rPr>
          <w:rFonts w:ascii="Times New Roman" w:eastAsiaTheme="majorEastAsia" w:hAnsi="Times New Roman"/>
          <w:sz w:val="22"/>
          <w:szCs w:val="22"/>
        </w:rPr>
        <w:t>经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对象管理组织</w:t>
      </w:r>
      <w:r w:rsidRPr="00C861EE">
        <w:rPr>
          <w:rFonts w:ascii="Times New Roman" w:eastAsiaTheme="majorEastAsia" w:hAnsi="Times New Roman"/>
          <w:sz w:val="22"/>
          <w:szCs w:val="22"/>
        </w:rPr>
        <w:t>OMG®</w:t>
      </w:r>
      <w:r w:rsidRPr="00C861EE">
        <w:rPr>
          <w:rFonts w:ascii="Times New Roman" w:eastAsiaTheme="majorEastAsia" w:hAnsi="Times New Roman"/>
          <w:sz w:val="22"/>
          <w:szCs w:val="22"/>
        </w:rPr>
        <w:t>认证，是全球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通用的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组织标准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2762A72A" w14:textId="77777777" w:rsidR="002C3F84" w:rsidRPr="00C861EE" w:rsidRDefault="002C3F84" w:rsidP="002C3F8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标准由编码规则发展而来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val="fr-FR" w:eastAsia="zh-CN"/>
        </w:rPr>
        <w:t>内容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包括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组织需避免的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、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由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静态代码分析检测到的、严重违反良好架构和编码实践的违规行为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评估与质量相关的架构和编码违规数量，然后创建缺陷密度的评估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指标</w:t>
      </w:r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51D84C00" w14:textId="25871784" w:rsidR="00036206" w:rsidRPr="008A4184" w:rsidRDefault="00036206" w:rsidP="00607D07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1E87144" w14:textId="77777777" w:rsidR="00036206" w:rsidRPr="008A4184" w:rsidRDefault="00036206" w:rsidP="00607D07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8A4184">
        <w:rPr>
          <w:rFonts w:ascii="Times New Roman" w:eastAsiaTheme="majorEastAsia" w:hAnsi="Times New Roman"/>
          <w:sz w:val="22"/>
          <w:szCs w:val="22"/>
        </w:rPr>
        <w:t> </w:t>
      </w:r>
    </w:p>
    <w:tbl>
      <w:tblPr>
        <w:tblW w:w="9133" w:type="dxa"/>
        <w:tblCellSpacing w:w="15" w:type="dxa"/>
        <w:tblBorders>
          <w:bottom w:val="single" w:sz="6" w:space="0" w:color="DDDDD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0"/>
        <w:gridCol w:w="7783"/>
      </w:tblGrid>
      <w:tr w:rsidR="002C3F84" w:rsidRPr="00C861EE" w14:paraId="4A697C71" w14:textId="77777777" w:rsidTr="00152213">
        <w:trPr>
          <w:trHeight w:val="459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3794C386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安全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11DAC57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基于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通用缺陷列表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</w:rPr>
              <w:t>（</w:t>
            </w:r>
            <w:r w:rsidRPr="00C861EE">
              <w:rPr>
                <w:rFonts w:ascii="Times New Roman" w:eastAsiaTheme="majorEastAsia" w:hAnsi="Times New Roman"/>
                <w:sz w:val="20"/>
              </w:rPr>
              <w:t>CWE</w:t>
            </w:r>
            <w:r w:rsidRPr="00C861EE">
              <w:rPr>
                <w:rFonts w:ascii="Times New Roman" w:eastAsiaTheme="majorEastAsia" w:hAnsi="Times New Roman"/>
                <w:sz w:val="20"/>
              </w:rPr>
              <w:t>）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存储库的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前</w:t>
            </w: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25</w:t>
            </w: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个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安全漏洞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，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评估源代码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关键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安全违规</w:t>
            </w:r>
            <w:proofErr w:type="spellEnd"/>
          </w:p>
        </w:tc>
      </w:tr>
      <w:tr w:rsidR="002C3F84" w:rsidRPr="00C861EE" w14:paraId="1C20674D" w14:textId="77777777" w:rsidTr="00152213">
        <w:trPr>
          <w:trHeight w:val="222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4BD7D809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可靠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3287BB12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评估软件可用性、容错性、可恢复性方面的关键违规</w:t>
            </w:r>
          </w:p>
        </w:tc>
      </w:tr>
      <w:tr w:rsidR="002C3F84" w:rsidRPr="00C861EE" w14:paraId="0C427628" w14:textId="77777777" w:rsidTr="00152213">
        <w:trPr>
          <w:trHeight w:val="459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2227AC92" w14:textId="77777777" w:rsidR="002C3F84" w:rsidRPr="00C861EE" w:rsidRDefault="00DD2A26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hyperlink r:id="rId13" w:history="1">
              <w:r w:rsidR="002C3F84" w:rsidRPr="00C861EE">
                <w:rPr>
                  <w:rFonts w:ascii="Times New Roman" w:eastAsiaTheme="majorEastAsia" w:hAnsi="Times New Roman"/>
                  <w:sz w:val="20"/>
                  <w:lang w:eastAsia="zh-CN"/>
                </w:rPr>
                <w:t>性能效率</w:t>
              </w:r>
            </w:hyperlink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7142E56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评估软件对响应时间、处理器、内存及其他资源利用的关键违规</w:t>
            </w:r>
          </w:p>
        </w:tc>
      </w:tr>
      <w:tr w:rsidR="002C3F84" w:rsidRPr="00C861EE" w14:paraId="5AE9BB79" w14:textId="77777777" w:rsidTr="00152213">
        <w:trPr>
          <w:trHeight w:val="444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CBB98FF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可维护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73E95EE0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proofErr w:type="spellStart"/>
            <w:proofErr w:type="gramStart"/>
            <w:r w:rsidRPr="00C861EE">
              <w:rPr>
                <w:rFonts w:ascii="Times New Roman" w:eastAsiaTheme="majorEastAsia" w:hAnsi="Times New Roman"/>
                <w:sz w:val="20"/>
              </w:rPr>
              <w:t>评估应用的模块</w:t>
            </w:r>
            <w:proofErr w:type="gramEnd"/>
            <w:r w:rsidRPr="00C861EE">
              <w:rPr>
                <w:rFonts w:ascii="Times New Roman" w:eastAsiaTheme="majorEastAsia" w:hAnsi="Times New Roman"/>
                <w:sz w:val="20"/>
              </w:rPr>
              <w:t>、架构遵从、可重复使用性、可分析性和可变更性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方面的关键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违规</w:t>
            </w:r>
            <w:proofErr w:type="spellEnd"/>
          </w:p>
        </w:tc>
      </w:tr>
    </w:tbl>
    <w:p w14:paraId="2CBF2F94" w14:textId="77777777" w:rsidR="00036206" w:rsidRDefault="00036206" w:rsidP="0003620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 </w:t>
      </w:r>
    </w:p>
    <w:p w14:paraId="08B9893B" w14:textId="1DF3C083" w:rsidR="00513557" w:rsidRDefault="00513557" w:rsidP="002638B2">
      <w:pPr>
        <w:ind w:right="657"/>
        <w:rPr>
          <w:rFonts w:cs="Arial"/>
        </w:rPr>
      </w:pPr>
    </w:p>
    <w:p w14:paraId="2DC980E8" w14:textId="1FC7BD57" w:rsidR="00513557" w:rsidRDefault="00513557" w:rsidP="002638B2">
      <w:pPr>
        <w:ind w:right="657"/>
        <w:rPr>
          <w:rFonts w:cs="Arial"/>
        </w:rPr>
      </w:pPr>
    </w:p>
    <w:p w14:paraId="11C52894" w14:textId="1B49163C" w:rsidR="00690F72" w:rsidRPr="00690F72" w:rsidRDefault="00690F72" w:rsidP="002638B2">
      <w:pPr>
        <w:ind w:right="657"/>
        <w:rPr>
          <w:rFonts w:cs="Arial"/>
        </w:rPr>
      </w:pPr>
    </w:p>
    <w:sectPr w:rsidR="00690F72" w:rsidRPr="00690F72" w:rsidSect="00A010BA">
      <w:headerReference w:type="default" r:id="rId14"/>
      <w:footerReference w:type="default" r:id="rId15"/>
      <w:headerReference w:type="first" r:id="rId16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DC4D3" w14:textId="77777777" w:rsidR="00DD2A26" w:rsidRDefault="00DD2A26">
      <w:r>
        <w:separator/>
      </w:r>
    </w:p>
  </w:endnote>
  <w:endnote w:type="continuationSeparator" w:id="0">
    <w:p w14:paraId="4C7F7F1C" w14:textId="77777777" w:rsidR="00DD2A26" w:rsidRDefault="00DD2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2F1636" w:rsidRDefault="002F1636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10145E63" w:rsidR="002F1636" w:rsidRDefault="002F1636">
    <w:pPr>
      <w:pStyle w:val="Footer"/>
    </w:pPr>
    <w:r>
      <w:rPr>
        <w:noProof/>
        <w:lang w:eastAsia="en-US"/>
      </w:rPr>
      <w:drawing>
        <wp:inline distT="0" distB="0" distL="0" distR="0" wp14:anchorId="2591E445" wp14:editId="64B07323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2F1636" w:rsidRDefault="002F1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357147" w14:textId="77777777" w:rsidR="00DD2A26" w:rsidRDefault="00DD2A26">
      <w:r>
        <w:separator/>
      </w:r>
    </w:p>
  </w:footnote>
  <w:footnote w:type="continuationSeparator" w:id="0">
    <w:p w14:paraId="42D7B7F0" w14:textId="77777777" w:rsidR="00DD2A26" w:rsidRDefault="00DD2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77AC1C47" w:rsidR="002F1636" w:rsidRPr="00501CAD" w:rsidRDefault="008A6910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MG-ASCQM</w:t>
    </w:r>
    <w:r w:rsidR="002F1636">
      <w:rPr>
        <w:rFonts w:asciiTheme="majorHAnsi" w:hAnsiTheme="majorHAnsi"/>
        <w:noProof/>
        <w:sz w:val="20"/>
        <w:szCs w:val="24"/>
      </w:rPr>
      <w:t xml:space="preserve"> Compliance Report</w:t>
    </w:r>
  </w:p>
  <w:p w14:paraId="09BF77A7" w14:textId="77777777" w:rsidR="002F1636" w:rsidRPr="00501CAD" w:rsidRDefault="002F16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6E91E13A" w:rsidR="002F1636" w:rsidRDefault="002F1636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20F22C6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6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8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4"/>
  </w:num>
  <w:num w:numId="5">
    <w:abstractNumId w:val="1"/>
  </w:num>
  <w:num w:numId="6">
    <w:abstractNumId w:val="0"/>
  </w:num>
  <w:num w:numId="7">
    <w:abstractNumId w:val="8"/>
  </w:num>
  <w:num w:numId="8">
    <w:abstractNumId w:val="10"/>
  </w:num>
  <w:num w:numId="9">
    <w:abstractNumId w:val="6"/>
  </w:num>
  <w:num w:numId="10">
    <w:abstractNumId w:val="3"/>
  </w:num>
  <w:num w:numId="11">
    <w:abstractNumId w:val="11"/>
  </w:num>
  <w:num w:numId="12">
    <w:abstractNumId w:val="9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4FAD6+2y4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03E"/>
    <w:rsid w:val="00012076"/>
    <w:rsid w:val="00012672"/>
    <w:rsid w:val="00012F4C"/>
    <w:rsid w:val="00014A0E"/>
    <w:rsid w:val="00014ED0"/>
    <w:rsid w:val="00015B29"/>
    <w:rsid w:val="00015C26"/>
    <w:rsid w:val="00016726"/>
    <w:rsid w:val="0001750F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6206"/>
    <w:rsid w:val="00037B34"/>
    <w:rsid w:val="0004093F"/>
    <w:rsid w:val="00040EA3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15AF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09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17422"/>
    <w:rsid w:val="00121200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A14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37B"/>
    <w:rsid w:val="00161AB3"/>
    <w:rsid w:val="00161DE2"/>
    <w:rsid w:val="00161EAA"/>
    <w:rsid w:val="001652A1"/>
    <w:rsid w:val="0016739E"/>
    <w:rsid w:val="001678FE"/>
    <w:rsid w:val="001708A0"/>
    <w:rsid w:val="00170A0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96E4F"/>
    <w:rsid w:val="00197772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3D12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027"/>
    <w:rsid w:val="001D09D7"/>
    <w:rsid w:val="001D13AB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5FB1"/>
    <w:rsid w:val="001D6238"/>
    <w:rsid w:val="001D6F45"/>
    <w:rsid w:val="001D70F5"/>
    <w:rsid w:val="001E0E77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10125"/>
    <w:rsid w:val="00210182"/>
    <w:rsid w:val="00210F67"/>
    <w:rsid w:val="00211189"/>
    <w:rsid w:val="00211572"/>
    <w:rsid w:val="002118B4"/>
    <w:rsid w:val="0021288C"/>
    <w:rsid w:val="00212BC7"/>
    <w:rsid w:val="00212DE1"/>
    <w:rsid w:val="0021373F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6D30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385C"/>
    <w:rsid w:val="00244251"/>
    <w:rsid w:val="00244D20"/>
    <w:rsid w:val="002467D0"/>
    <w:rsid w:val="0024742F"/>
    <w:rsid w:val="00247D13"/>
    <w:rsid w:val="00251C67"/>
    <w:rsid w:val="002527F6"/>
    <w:rsid w:val="00253260"/>
    <w:rsid w:val="00253276"/>
    <w:rsid w:val="00254678"/>
    <w:rsid w:val="00254F65"/>
    <w:rsid w:val="0025526C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4F13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2C70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3F84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633A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1636"/>
    <w:rsid w:val="002F1BD3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6E3B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26847"/>
    <w:rsid w:val="00330A54"/>
    <w:rsid w:val="00330B36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67B06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628F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003"/>
    <w:rsid w:val="003A43A7"/>
    <w:rsid w:val="003A50D0"/>
    <w:rsid w:val="003A547C"/>
    <w:rsid w:val="003A603C"/>
    <w:rsid w:val="003A67BD"/>
    <w:rsid w:val="003A6AEF"/>
    <w:rsid w:val="003B300F"/>
    <w:rsid w:val="003B33F2"/>
    <w:rsid w:val="003B3DAB"/>
    <w:rsid w:val="003B4419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699A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4F3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2D45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2C43"/>
    <w:rsid w:val="004B3BB7"/>
    <w:rsid w:val="004B4CBF"/>
    <w:rsid w:val="004B741F"/>
    <w:rsid w:val="004B7DB1"/>
    <w:rsid w:val="004C0460"/>
    <w:rsid w:val="004C0587"/>
    <w:rsid w:val="004C1141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3BBB"/>
    <w:rsid w:val="004D406C"/>
    <w:rsid w:val="004D52A1"/>
    <w:rsid w:val="004D59F7"/>
    <w:rsid w:val="004D5F85"/>
    <w:rsid w:val="004D659C"/>
    <w:rsid w:val="004D71B8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C3C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592F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5F24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0AFD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0154"/>
    <w:rsid w:val="005D1CA9"/>
    <w:rsid w:val="005D257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292"/>
    <w:rsid w:val="005E7B8D"/>
    <w:rsid w:val="005E7CE0"/>
    <w:rsid w:val="005E7F4F"/>
    <w:rsid w:val="005F070A"/>
    <w:rsid w:val="005F09ED"/>
    <w:rsid w:val="005F3AB0"/>
    <w:rsid w:val="005F3B94"/>
    <w:rsid w:val="005F3E9A"/>
    <w:rsid w:val="005F4001"/>
    <w:rsid w:val="005F45AF"/>
    <w:rsid w:val="005F4988"/>
    <w:rsid w:val="006019FA"/>
    <w:rsid w:val="00601E04"/>
    <w:rsid w:val="00602063"/>
    <w:rsid w:val="0060266E"/>
    <w:rsid w:val="00605968"/>
    <w:rsid w:val="0060617D"/>
    <w:rsid w:val="00606E22"/>
    <w:rsid w:val="00606EEA"/>
    <w:rsid w:val="00607CD2"/>
    <w:rsid w:val="00607D07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385"/>
    <w:rsid w:val="00637F0A"/>
    <w:rsid w:val="006406A1"/>
    <w:rsid w:val="00640936"/>
    <w:rsid w:val="006415F5"/>
    <w:rsid w:val="006418BD"/>
    <w:rsid w:val="00642BE2"/>
    <w:rsid w:val="00642CE3"/>
    <w:rsid w:val="006445F6"/>
    <w:rsid w:val="0064468B"/>
    <w:rsid w:val="00644F07"/>
    <w:rsid w:val="006462D5"/>
    <w:rsid w:val="006479B1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652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24C"/>
    <w:rsid w:val="0068446D"/>
    <w:rsid w:val="00684528"/>
    <w:rsid w:val="00685012"/>
    <w:rsid w:val="00685F30"/>
    <w:rsid w:val="00686135"/>
    <w:rsid w:val="00687A52"/>
    <w:rsid w:val="00690157"/>
    <w:rsid w:val="00690F72"/>
    <w:rsid w:val="00692193"/>
    <w:rsid w:val="0069244D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8D9"/>
    <w:rsid w:val="006A3D69"/>
    <w:rsid w:val="006A4673"/>
    <w:rsid w:val="006A62BC"/>
    <w:rsid w:val="006A6EFC"/>
    <w:rsid w:val="006A76A5"/>
    <w:rsid w:val="006A76B2"/>
    <w:rsid w:val="006B0602"/>
    <w:rsid w:val="006B1102"/>
    <w:rsid w:val="006B1D8D"/>
    <w:rsid w:val="006B2569"/>
    <w:rsid w:val="006B2D86"/>
    <w:rsid w:val="006B3B91"/>
    <w:rsid w:val="006B4151"/>
    <w:rsid w:val="006B5EEC"/>
    <w:rsid w:val="006B5FEE"/>
    <w:rsid w:val="006B65DD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0267"/>
    <w:rsid w:val="00731C2D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254"/>
    <w:rsid w:val="00745398"/>
    <w:rsid w:val="00745580"/>
    <w:rsid w:val="007458C3"/>
    <w:rsid w:val="00745E8A"/>
    <w:rsid w:val="00746E46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19D5"/>
    <w:rsid w:val="00782BAF"/>
    <w:rsid w:val="007832B2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7AF"/>
    <w:rsid w:val="007A4966"/>
    <w:rsid w:val="007A50AD"/>
    <w:rsid w:val="007A51F4"/>
    <w:rsid w:val="007A5369"/>
    <w:rsid w:val="007A5734"/>
    <w:rsid w:val="007A628A"/>
    <w:rsid w:val="007A6F1B"/>
    <w:rsid w:val="007A7BAA"/>
    <w:rsid w:val="007B070B"/>
    <w:rsid w:val="007B0C22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6B0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2F71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61D"/>
    <w:rsid w:val="008628D5"/>
    <w:rsid w:val="008629C8"/>
    <w:rsid w:val="0086530A"/>
    <w:rsid w:val="008655FE"/>
    <w:rsid w:val="00866187"/>
    <w:rsid w:val="008665A3"/>
    <w:rsid w:val="00867CAD"/>
    <w:rsid w:val="00867D2C"/>
    <w:rsid w:val="0087076A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4822"/>
    <w:rsid w:val="00895638"/>
    <w:rsid w:val="0089641E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4184"/>
    <w:rsid w:val="008A6767"/>
    <w:rsid w:val="008A68D7"/>
    <w:rsid w:val="008A6910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4B12"/>
    <w:rsid w:val="009055D7"/>
    <w:rsid w:val="00905962"/>
    <w:rsid w:val="00907314"/>
    <w:rsid w:val="00907383"/>
    <w:rsid w:val="0090773E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6872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6183"/>
    <w:rsid w:val="0092735A"/>
    <w:rsid w:val="009310DE"/>
    <w:rsid w:val="00931141"/>
    <w:rsid w:val="009318F6"/>
    <w:rsid w:val="0093204C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7171"/>
    <w:rsid w:val="0095049B"/>
    <w:rsid w:val="00950E40"/>
    <w:rsid w:val="00951E02"/>
    <w:rsid w:val="00952032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2C1"/>
    <w:rsid w:val="00962C80"/>
    <w:rsid w:val="00963F67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2B3"/>
    <w:rsid w:val="00974538"/>
    <w:rsid w:val="00974D6D"/>
    <w:rsid w:val="00974DBE"/>
    <w:rsid w:val="00980036"/>
    <w:rsid w:val="009808E6"/>
    <w:rsid w:val="0098095C"/>
    <w:rsid w:val="00981096"/>
    <w:rsid w:val="00981166"/>
    <w:rsid w:val="00981A29"/>
    <w:rsid w:val="00983A75"/>
    <w:rsid w:val="00984D1C"/>
    <w:rsid w:val="00984EF3"/>
    <w:rsid w:val="00985719"/>
    <w:rsid w:val="00985DC7"/>
    <w:rsid w:val="00985F8E"/>
    <w:rsid w:val="00986F18"/>
    <w:rsid w:val="00986F45"/>
    <w:rsid w:val="00987B7A"/>
    <w:rsid w:val="00990004"/>
    <w:rsid w:val="009903D0"/>
    <w:rsid w:val="00992666"/>
    <w:rsid w:val="00992CB5"/>
    <w:rsid w:val="00992F29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5C5E"/>
    <w:rsid w:val="009A6816"/>
    <w:rsid w:val="009A6AE0"/>
    <w:rsid w:val="009A7596"/>
    <w:rsid w:val="009B016C"/>
    <w:rsid w:val="009B08BE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0ED"/>
    <w:rsid w:val="009D22DD"/>
    <w:rsid w:val="009D26EC"/>
    <w:rsid w:val="009D4D70"/>
    <w:rsid w:val="009D54CA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54D3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10BA"/>
    <w:rsid w:val="00A02FFE"/>
    <w:rsid w:val="00A032AC"/>
    <w:rsid w:val="00A04AB4"/>
    <w:rsid w:val="00A05663"/>
    <w:rsid w:val="00A058E8"/>
    <w:rsid w:val="00A05BCD"/>
    <w:rsid w:val="00A05E6D"/>
    <w:rsid w:val="00A0723F"/>
    <w:rsid w:val="00A102D9"/>
    <w:rsid w:val="00A1054B"/>
    <w:rsid w:val="00A133F8"/>
    <w:rsid w:val="00A1658D"/>
    <w:rsid w:val="00A17F12"/>
    <w:rsid w:val="00A2017A"/>
    <w:rsid w:val="00A21943"/>
    <w:rsid w:val="00A21C4B"/>
    <w:rsid w:val="00A22F72"/>
    <w:rsid w:val="00A2355E"/>
    <w:rsid w:val="00A238D4"/>
    <w:rsid w:val="00A242F4"/>
    <w:rsid w:val="00A25D1B"/>
    <w:rsid w:val="00A26F23"/>
    <w:rsid w:val="00A30AB3"/>
    <w:rsid w:val="00A30C4F"/>
    <w:rsid w:val="00A314DF"/>
    <w:rsid w:val="00A323DE"/>
    <w:rsid w:val="00A333A3"/>
    <w:rsid w:val="00A33977"/>
    <w:rsid w:val="00A34056"/>
    <w:rsid w:val="00A343E4"/>
    <w:rsid w:val="00A34BB8"/>
    <w:rsid w:val="00A351F8"/>
    <w:rsid w:val="00A35206"/>
    <w:rsid w:val="00A35BC0"/>
    <w:rsid w:val="00A36948"/>
    <w:rsid w:val="00A36F66"/>
    <w:rsid w:val="00A37EB9"/>
    <w:rsid w:val="00A37EF3"/>
    <w:rsid w:val="00A41FCA"/>
    <w:rsid w:val="00A42100"/>
    <w:rsid w:val="00A44B8E"/>
    <w:rsid w:val="00A44F68"/>
    <w:rsid w:val="00A453D3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607"/>
    <w:rsid w:val="00A55FFE"/>
    <w:rsid w:val="00A572B4"/>
    <w:rsid w:val="00A572E4"/>
    <w:rsid w:val="00A61789"/>
    <w:rsid w:val="00A61E96"/>
    <w:rsid w:val="00A64717"/>
    <w:rsid w:val="00A655DA"/>
    <w:rsid w:val="00A65871"/>
    <w:rsid w:val="00A669E9"/>
    <w:rsid w:val="00A67268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00"/>
    <w:rsid w:val="00A872C7"/>
    <w:rsid w:val="00A873D4"/>
    <w:rsid w:val="00A87C21"/>
    <w:rsid w:val="00A87CCB"/>
    <w:rsid w:val="00A9066C"/>
    <w:rsid w:val="00A90A61"/>
    <w:rsid w:val="00A92194"/>
    <w:rsid w:val="00A925F2"/>
    <w:rsid w:val="00A94C2A"/>
    <w:rsid w:val="00A9520A"/>
    <w:rsid w:val="00A95CE0"/>
    <w:rsid w:val="00A9651C"/>
    <w:rsid w:val="00A97D01"/>
    <w:rsid w:val="00AA006A"/>
    <w:rsid w:val="00AA057A"/>
    <w:rsid w:val="00AA1AAC"/>
    <w:rsid w:val="00AA3F1E"/>
    <w:rsid w:val="00AA4E67"/>
    <w:rsid w:val="00AA4F0E"/>
    <w:rsid w:val="00AA5995"/>
    <w:rsid w:val="00AA6252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C44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AF798D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64C7"/>
    <w:rsid w:val="00B0767C"/>
    <w:rsid w:val="00B11082"/>
    <w:rsid w:val="00B11A39"/>
    <w:rsid w:val="00B12249"/>
    <w:rsid w:val="00B1237A"/>
    <w:rsid w:val="00B12E42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09CE"/>
    <w:rsid w:val="00B31019"/>
    <w:rsid w:val="00B31BC2"/>
    <w:rsid w:val="00B31C76"/>
    <w:rsid w:val="00B33B17"/>
    <w:rsid w:val="00B34461"/>
    <w:rsid w:val="00B3540B"/>
    <w:rsid w:val="00B359EF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56E05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0C6"/>
    <w:rsid w:val="00B72217"/>
    <w:rsid w:val="00B723C5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2516"/>
    <w:rsid w:val="00B95732"/>
    <w:rsid w:val="00B95DA9"/>
    <w:rsid w:val="00BA019D"/>
    <w:rsid w:val="00BA0A0E"/>
    <w:rsid w:val="00BA0BBE"/>
    <w:rsid w:val="00BA0D1F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8C1"/>
    <w:rsid w:val="00BB6056"/>
    <w:rsid w:val="00BB64DC"/>
    <w:rsid w:val="00BB713E"/>
    <w:rsid w:val="00BC02CD"/>
    <w:rsid w:val="00BC1953"/>
    <w:rsid w:val="00BC35EC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501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13"/>
    <w:rsid w:val="00C21DAB"/>
    <w:rsid w:val="00C2299E"/>
    <w:rsid w:val="00C229FC"/>
    <w:rsid w:val="00C23059"/>
    <w:rsid w:val="00C246C3"/>
    <w:rsid w:val="00C24FC5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2978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492"/>
    <w:rsid w:val="00C617C6"/>
    <w:rsid w:val="00C6204D"/>
    <w:rsid w:val="00C6212E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4C1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36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653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461"/>
    <w:rsid w:val="00D31701"/>
    <w:rsid w:val="00D33255"/>
    <w:rsid w:val="00D34AF3"/>
    <w:rsid w:val="00D35DE0"/>
    <w:rsid w:val="00D360DC"/>
    <w:rsid w:val="00D36C46"/>
    <w:rsid w:val="00D36E11"/>
    <w:rsid w:val="00D40E64"/>
    <w:rsid w:val="00D414E0"/>
    <w:rsid w:val="00D41AA9"/>
    <w:rsid w:val="00D42A46"/>
    <w:rsid w:val="00D44B5A"/>
    <w:rsid w:val="00D45C4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4F2C"/>
    <w:rsid w:val="00D5536F"/>
    <w:rsid w:val="00D56312"/>
    <w:rsid w:val="00D56564"/>
    <w:rsid w:val="00D5698F"/>
    <w:rsid w:val="00D57006"/>
    <w:rsid w:val="00D610BE"/>
    <w:rsid w:val="00D616FE"/>
    <w:rsid w:val="00D61938"/>
    <w:rsid w:val="00D61A21"/>
    <w:rsid w:val="00D6229B"/>
    <w:rsid w:val="00D62353"/>
    <w:rsid w:val="00D63286"/>
    <w:rsid w:val="00D63525"/>
    <w:rsid w:val="00D637FF"/>
    <w:rsid w:val="00D6393F"/>
    <w:rsid w:val="00D6437E"/>
    <w:rsid w:val="00D64657"/>
    <w:rsid w:val="00D667AB"/>
    <w:rsid w:val="00D669C3"/>
    <w:rsid w:val="00D669CF"/>
    <w:rsid w:val="00D70F16"/>
    <w:rsid w:val="00D74080"/>
    <w:rsid w:val="00D74141"/>
    <w:rsid w:val="00D76926"/>
    <w:rsid w:val="00D76DB3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4EE"/>
    <w:rsid w:val="00D92FCD"/>
    <w:rsid w:val="00D931E1"/>
    <w:rsid w:val="00D93EA0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51DA"/>
    <w:rsid w:val="00DC61C7"/>
    <w:rsid w:val="00DC6976"/>
    <w:rsid w:val="00DC709D"/>
    <w:rsid w:val="00DC7A3A"/>
    <w:rsid w:val="00DD0EA4"/>
    <w:rsid w:val="00DD0ED3"/>
    <w:rsid w:val="00DD1267"/>
    <w:rsid w:val="00DD1AB9"/>
    <w:rsid w:val="00DD22A9"/>
    <w:rsid w:val="00DD2A26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3CB4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83A"/>
    <w:rsid w:val="00E07B1A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2B1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66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17BD"/>
    <w:rsid w:val="00F031A7"/>
    <w:rsid w:val="00F0332A"/>
    <w:rsid w:val="00F033BE"/>
    <w:rsid w:val="00F03934"/>
    <w:rsid w:val="00F04396"/>
    <w:rsid w:val="00F04A90"/>
    <w:rsid w:val="00F057E3"/>
    <w:rsid w:val="00F05CB4"/>
    <w:rsid w:val="00F06006"/>
    <w:rsid w:val="00F07C48"/>
    <w:rsid w:val="00F07E1E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33D"/>
    <w:rsid w:val="00F51EC8"/>
    <w:rsid w:val="00F5243A"/>
    <w:rsid w:val="00F52BFE"/>
    <w:rsid w:val="00F5331E"/>
    <w:rsid w:val="00F53D8E"/>
    <w:rsid w:val="00F550CC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A8C"/>
    <w:rsid w:val="00F82E08"/>
    <w:rsid w:val="00F82F54"/>
    <w:rsid w:val="00F832A5"/>
    <w:rsid w:val="00F83D7E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456"/>
    <w:rsid w:val="00FA3778"/>
    <w:rsid w:val="00FA37CB"/>
    <w:rsid w:val="00FA3EC5"/>
    <w:rsid w:val="00FA4DD9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D7BBA"/>
    <w:rsid w:val="00FE0A0D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right="47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  <w:lang w:val="en-US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  <w:lang w:val="en-US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  <w:lang w:val="en-US"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984EF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it-cisq.org/standards/automated-quality-characteristic-measures/performance-efficiency/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software-intelligenc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mg.org/spec/ASCQM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5DC6-4664-9F39-B6B9288B5A65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5DC6-4664-9F39-B6B9288B5A65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5DC6-4664-9F39-B6B9288B5A65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5DC6-4664-9F39-B6B9288B5A65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5DC6-4664-9F39-B6B9288B5A6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DC6-4664-9F39-B6B9288B5A6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DC6-4664-9F39-B6B9288B5A6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5DC6-4664-9F39-B6B9288B5A6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C34248-EBD1-4597-82B4-6E796C5B4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730</TotalTime>
  <Pages>9</Pages>
  <Words>364</Words>
  <Characters>207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47</cp:revision>
  <cp:lastPrinted>2014-04-04T13:22:00Z</cp:lastPrinted>
  <dcterms:created xsi:type="dcterms:W3CDTF">2018-09-23T06:31:00Z</dcterms:created>
  <dcterms:modified xsi:type="dcterms:W3CDTF">2019-10-29T07:29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